
<file path=[Content_Types].xml><?xml version="1.0" encoding="utf-8"?>
<Types xmlns="http://schemas.openxmlformats.org/package/2006/content-types">
  <Default Extension="xml" ContentType="application/xml"/>
  <Default Extension="wmf" ContentType="image/x-wmf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eastAsia="Times New Roman" w:cs="Times New Roman"/>
          <w:b/>
          <w:sz w:val="32"/>
          <w:szCs w:val="32"/>
        </w:rPr>
      </w:pPr>
      <w:r>
        <w:rPr>
          <w:sz w:val="28"/>
          <w:szCs w:val="28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305050</wp:posOffset>
            </wp:positionH>
            <wp:positionV relativeFrom="paragraph">
              <wp:posOffset>9525</wp:posOffset>
            </wp:positionV>
            <wp:extent cx="1362075" cy="751840"/>
            <wp:effectExtent l="0" t="0" r="9525" b="0"/>
            <wp:wrapSquare wrapText="bothSides"/>
            <wp:docPr id="2" name="Picture 2" descr="Kết quả hình ảnh cho logo td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Kết quả hình ảnh cho logo td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75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jc w:val="center"/>
        <w:rPr>
          <w:rFonts w:ascii="Times New Roman" w:hAnsi="Times New Roman" w:eastAsia="Times New Roman" w:cs="Times New Roman"/>
          <w:b/>
          <w:sz w:val="32"/>
          <w:szCs w:val="32"/>
        </w:rPr>
      </w:pPr>
    </w:p>
    <w:p>
      <w:pPr>
        <w:jc w:val="center"/>
        <w:rPr>
          <w:rFonts w:ascii="Times New Roman" w:hAnsi="Times New Roman" w:eastAsia="Times New Roman" w:cs="Times New Roman"/>
          <w:b/>
          <w:sz w:val="32"/>
          <w:szCs w:val="32"/>
        </w:rPr>
      </w:pPr>
    </w:p>
    <w:p>
      <w:pPr>
        <w:jc w:val="center"/>
        <w:rPr>
          <w:rFonts w:ascii="Times New Roman" w:hAnsi="Times New Roman" w:eastAsia="Times New Roman" w:cs="Times New Roman"/>
          <w:b/>
          <w:sz w:val="32"/>
          <w:szCs w:val="32"/>
        </w:rPr>
      </w:pPr>
      <w:r>
        <w:rPr>
          <w:rFonts w:ascii="Times New Roman" w:hAnsi="Times New Roman" w:eastAsia="Times New Roman" w:cs="Times New Roman"/>
          <w:b/>
          <w:sz w:val="32"/>
          <w:szCs w:val="32"/>
        </w:rPr>
        <w:t>BẢN TIÊU CHÍ ĐÁNH GIÁ (RUBRIC)</w:t>
      </w:r>
    </w:p>
    <w:p>
      <w:pPr>
        <w:jc w:val="center"/>
        <w:rPr>
          <w:rFonts w:ascii="Times New Roman" w:hAnsi="Times New Roman" w:eastAsia="Times New Roman" w:cs="Times New Roman"/>
          <w:b/>
          <w:sz w:val="32"/>
          <w:szCs w:val="32"/>
        </w:rPr>
      </w:pPr>
      <w:r>
        <w:rPr>
          <w:rFonts w:ascii="Times New Roman" w:hAnsi="Times New Roman" w:eastAsia="Times New Roman" w:cs="Times New Roman"/>
          <w:b/>
          <w:sz w:val="32"/>
          <w:szCs w:val="32"/>
        </w:rPr>
        <w:t>Môn: 503108 - Thiết kế giao diện người dùng</w:t>
      </w:r>
    </w:p>
    <w:p>
      <w:pPr>
        <w:jc w:val="center"/>
        <w:rPr>
          <w:rFonts w:ascii="Times New Roman" w:hAnsi="Times New Roman" w:eastAsia="Times New Roman" w:cs="Times New Roman"/>
          <w:b/>
          <w:sz w:val="32"/>
          <w:szCs w:val="32"/>
        </w:rPr>
      </w:pPr>
      <w:r>
        <w:rPr>
          <w:rFonts w:ascii="Times New Roman" w:hAnsi="Times New Roman" w:eastAsia="Times New Roman" w:cs="Times New Roman"/>
          <w:b/>
          <w:sz w:val="32"/>
          <w:szCs w:val="32"/>
        </w:rPr>
        <w:t>Hình thức: Báo cáo (Điểm cuối kỳ - 50%) – HK1/23-24</w:t>
      </w:r>
    </w:p>
    <w:p>
      <w:pPr>
        <w:jc w:val="left"/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jc w:val="left"/>
        <w:rPr>
          <w:rFonts w:hint="default"/>
          <w:b w:val="0"/>
          <w:bCs/>
          <w:lang w:val="en-US"/>
        </w:rPr>
      </w:pPr>
      <w:r>
        <w:rPr>
          <w:rFonts w:hint="default" w:ascii="Times New Roman" w:hAnsi="Times New Roman" w:eastAsia="Times New Roman" w:cs="Times New Roman"/>
          <w:b w:val="0"/>
          <w:bCs/>
          <w:sz w:val="28"/>
          <w:szCs w:val="28"/>
          <w:lang w:val="en-US"/>
        </w:rPr>
        <w:t xml:space="preserve">* NHÓM 2: </w:t>
      </w:r>
      <w:r>
        <w:rPr>
          <w:rFonts w:hint="default" w:ascii="Times New Roman" w:hAnsi="Times New Roman" w:eastAsia="Times New Roman" w:cs="Times New Roman"/>
          <w:b w:val="0"/>
          <w:bCs/>
          <w:sz w:val="28"/>
          <w:szCs w:val="28"/>
          <w:lang w:val="en-US"/>
        </w:rPr>
        <w:t>Thiết kế giao diện website dịch vụ thú cưng</w:t>
      </w:r>
    </w:p>
    <w:tbl>
      <w:tblPr>
        <w:tblStyle w:val="11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91"/>
        <w:gridCol w:w="3136"/>
        <w:gridCol w:w="324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1" w:type="dxa"/>
          </w:tcPr>
          <w:p>
            <w:pPr>
              <w:pStyle w:val="19"/>
              <w:bidi w:val="0"/>
              <w:spacing w:line="360" w:lineRule="auto"/>
              <w:jc w:val="center"/>
              <w:rPr>
                <w:rFonts w:hint="default"/>
                <w:b/>
                <w:bCs/>
                <w:lang w:val="en-US"/>
              </w:rPr>
            </w:pPr>
          </w:p>
        </w:tc>
        <w:tc>
          <w:tcPr>
            <w:tcW w:w="3136" w:type="dxa"/>
          </w:tcPr>
          <w:p>
            <w:pPr>
              <w:pStyle w:val="19"/>
              <w:bidi w:val="0"/>
              <w:spacing w:line="360" w:lineRule="auto"/>
              <w:jc w:val="center"/>
              <w:rPr>
                <w:rFonts w:hint="default"/>
                <w:b/>
                <w:bCs/>
                <w:lang w:val="en-US"/>
              </w:rPr>
            </w:pPr>
            <w:r>
              <w:rPr>
                <w:rFonts w:hint="default"/>
                <w:b/>
                <w:bCs/>
                <w:lang w:val="en-US"/>
              </w:rPr>
              <w:t>Mức độ tham gia</w:t>
            </w:r>
          </w:p>
        </w:tc>
        <w:tc>
          <w:tcPr>
            <w:tcW w:w="3249" w:type="dxa"/>
          </w:tcPr>
          <w:p>
            <w:pPr>
              <w:pStyle w:val="19"/>
              <w:bidi w:val="0"/>
              <w:spacing w:line="360" w:lineRule="auto"/>
              <w:jc w:val="center"/>
              <w:rPr>
                <w:rFonts w:hint="default"/>
                <w:b/>
                <w:bCs/>
                <w:lang w:val="en-US"/>
              </w:rPr>
            </w:pPr>
            <w:r>
              <w:rPr>
                <w:rFonts w:hint="default"/>
                <w:b/>
                <w:bCs/>
                <w:lang w:val="en-US"/>
              </w:rPr>
              <w:t>Công việc cụ thể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1" w:type="dxa"/>
          </w:tcPr>
          <w:p>
            <w:pPr>
              <w:pStyle w:val="19"/>
              <w:numPr>
                <w:ilvl w:val="0"/>
                <w:numId w:val="1"/>
              </w:numPr>
              <w:bidi w:val="0"/>
              <w:spacing w:line="360" w:lineRule="auto"/>
              <w:ind w:left="425" w:leftChars="0" w:hanging="425" w:firstLineChars="0"/>
              <w:rPr>
                <w:rFonts w:hint="default"/>
                <w:b/>
                <w:bCs/>
                <w:lang w:val="en-US"/>
              </w:rPr>
            </w:pPr>
            <w:r>
              <w:rPr>
                <w:rFonts w:hint="default"/>
                <w:b/>
                <w:bCs/>
                <w:lang w:val="en-US"/>
              </w:rPr>
              <w:t>Mai Nguyễn Phương Trang - 52200051</w:t>
            </w:r>
          </w:p>
        </w:tc>
        <w:tc>
          <w:tcPr>
            <w:tcW w:w="3136" w:type="dxa"/>
          </w:tcPr>
          <w:p>
            <w:pPr>
              <w:pStyle w:val="19"/>
              <w:bidi w:val="0"/>
              <w:spacing w:line="360" w:lineRule="auto"/>
              <w:jc w:val="center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40%</w:t>
            </w:r>
          </w:p>
        </w:tc>
        <w:tc>
          <w:tcPr>
            <w:tcW w:w="3249" w:type="dxa"/>
          </w:tcPr>
          <w:p>
            <w:pPr>
              <w:pStyle w:val="19"/>
              <w:bidi w:val="0"/>
              <w:spacing w:line="36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Khảo sát người dùng(phân tích và form khảo sát), đánh giá hành vi, sitemap, bảng ưu tiên chức năng, sitemap, workflow, sketch(6), wireframe(6), mockup(4), viết báo cáo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1" w:type="dxa"/>
          </w:tcPr>
          <w:p>
            <w:pPr>
              <w:pStyle w:val="19"/>
              <w:numPr>
                <w:ilvl w:val="0"/>
                <w:numId w:val="1"/>
              </w:numPr>
              <w:bidi w:val="0"/>
              <w:spacing w:line="360" w:lineRule="auto"/>
              <w:ind w:left="425" w:leftChars="0" w:hanging="425" w:firstLineChars="0"/>
              <w:rPr>
                <w:rFonts w:hint="default"/>
                <w:b/>
                <w:bCs/>
                <w:lang w:val="en-US"/>
              </w:rPr>
            </w:pPr>
            <w:r>
              <w:rPr>
                <w:rFonts w:hint="default"/>
                <w:b/>
                <w:bCs/>
                <w:lang w:val="en-US"/>
              </w:rPr>
              <w:t>Lê Thị Hiếu Ngân - 52200040</w:t>
            </w:r>
          </w:p>
        </w:tc>
        <w:tc>
          <w:tcPr>
            <w:tcW w:w="3136" w:type="dxa"/>
          </w:tcPr>
          <w:p>
            <w:pPr>
              <w:pStyle w:val="19"/>
              <w:bidi w:val="0"/>
              <w:spacing w:line="360" w:lineRule="auto"/>
              <w:jc w:val="center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30%</w:t>
            </w:r>
          </w:p>
        </w:tc>
        <w:tc>
          <w:tcPr>
            <w:tcW w:w="3249" w:type="dxa"/>
          </w:tcPr>
          <w:p>
            <w:pPr>
              <w:pStyle w:val="19"/>
              <w:bidi w:val="0"/>
              <w:spacing w:line="36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Cơ sở lí thuyết, tiêu chí đánh giá website, personas, sketch(2), wireframe(2), mockup(3), prototyp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1" w:type="dxa"/>
          </w:tcPr>
          <w:p>
            <w:pPr>
              <w:pStyle w:val="19"/>
              <w:numPr>
                <w:ilvl w:val="0"/>
                <w:numId w:val="1"/>
              </w:numPr>
              <w:bidi w:val="0"/>
              <w:spacing w:line="360" w:lineRule="auto"/>
              <w:ind w:left="425" w:leftChars="0" w:hanging="425" w:firstLineChars="0"/>
              <w:rPr>
                <w:rFonts w:hint="default"/>
                <w:b/>
                <w:bCs/>
                <w:lang w:val="en-US"/>
              </w:rPr>
            </w:pPr>
            <w:r>
              <w:rPr>
                <w:rFonts w:hint="default"/>
                <w:b/>
                <w:bCs/>
                <w:lang w:val="en-US"/>
              </w:rPr>
              <w:t>Đoàn Thống Lĩnh - 52200013</w:t>
            </w:r>
          </w:p>
        </w:tc>
        <w:tc>
          <w:tcPr>
            <w:tcW w:w="3136" w:type="dxa"/>
          </w:tcPr>
          <w:p>
            <w:pPr>
              <w:pStyle w:val="19"/>
              <w:bidi w:val="0"/>
              <w:spacing w:line="360" w:lineRule="auto"/>
              <w:jc w:val="center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30%</w:t>
            </w:r>
          </w:p>
        </w:tc>
        <w:tc>
          <w:tcPr>
            <w:tcW w:w="3249" w:type="dxa"/>
          </w:tcPr>
          <w:p>
            <w:pPr>
              <w:pStyle w:val="19"/>
              <w:bidi w:val="0"/>
              <w:spacing w:line="36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Phân tích vai trò và trách nhiệm của người dùng, keyword, swot, storyboard, sketch(2), wireframe(2), mockup(3).</w:t>
            </w:r>
          </w:p>
        </w:tc>
      </w:tr>
    </w:tbl>
    <w:p>
      <w:pPr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br w:type="page"/>
      </w:r>
    </w:p>
    <w:tbl>
      <w:tblPr>
        <w:tblStyle w:val="14"/>
        <w:tblW w:w="10620" w:type="dxa"/>
        <w:tblInd w:w="-455" w:type="dxa"/>
        <w:tblLayout w:type="fixed"/>
        <w:tblCellMar>
          <w:top w:w="63" w:type="dxa"/>
          <w:left w:w="115" w:type="dxa"/>
          <w:bottom w:w="0" w:type="dxa"/>
          <w:right w:w="56" w:type="dxa"/>
        </w:tblCellMar>
      </w:tblPr>
      <w:tblGrid>
        <w:gridCol w:w="1980"/>
        <w:gridCol w:w="1080"/>
        <w:gridCol w:w="1890"/>
        <w:gridCol w:w="2250"/>
        <w:gridCol w:w="1620"/>
        <w:gridCol w:w="1800"/>
      </w:tblGrid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839" w:hRule="atLeast"/>
        </w:trPr>
        <w:tc>
          <w:tcPr>
            <w:tcW w:w="1980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left="7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Nội dung tiêu chí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Thang đánh giá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Tự đánh giá</w:t>
            </w: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562" w:hRule="atLeast"/>
        </w:trPr>
        <w:tc>
          <w:tcPr>
            <w:tcW w:w="1980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after="0"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Điểm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0 điểm</w:t>
            </w: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½ tổng điểm</w:t>
            </w: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Trọn điểm</w:t>
            </w: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323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before="1" w:line="254" w:lineRule="exact"/>
              <w:ind w:left="11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/ Hình thức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before="1" w:line="254" w:lineRule="exact"/>
              <w:ind w:left="105" w:right="97"/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1.0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  <w:vAlign w:val="center"/>
          </w:tcPr>
          <w:p>
            <w:pPr>
              <w:pStyle w:val="16"/>
              <w:rPr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  <w:vAlign w:val="center"/>
          </w:tcPr>
          <w:p>
            <w:pPr>
              <w:pStyle w:val="16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  <w:vAlign w:val="center"/>
          </w:tcPr>
          <w:p>
            <w:pPr>
              <w:pStyle w:val="16"/>
              <w:rPr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pStyle w:val="16"/>
              <w:rPr>
                <w:sz w:val="24"/>
                <w:szCs w:val="24"/>
              </w:rPr>
            </w:pP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1079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before="141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ố cục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before="141"/>
              <w:ind w:left="105" w:right="9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</w:t>
            </w:r>
            <w:r>
              <w:rPr>
                <w:sz w:val="24"/>
                <w:szCs w:val="24"/>
                <w:lang w:val="en-US"/>
              </w:rPr>
              <w:t>25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before="4" w:line="276" w:lineRule="exact"/>
              <w:ind w:left="109" w:right="14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ố cục lộn xộn, sắp xếp không hợp lý</w:t>
            </w: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before="4" w:line="276" w:lineRule="exact"/>
              <w:ind w:left="10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ố cục còn vài chỗ chưa hợp lý nhưng không nghiêm trọng lắm.</w:t>
            </w: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before="1"/>
              <w:ind w:left="89" w:right="2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ợp lý rõ ràng, dễ theo dõi</w:t>
            </w: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6"/>
              <w:spacing w:before="1"/>
              <w:ind w:left="89" w:right="227"/>
              <w:jc w:val="left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0.25</w:t>
            </w: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1079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before="135"/>
              <w:ind w:left="110"/>
              <w:rPr>
                <w:sz w:val="24"/>
                <w:szCs w:val="24"/>
                <w:lang w:val="vi-VN"/>
              </w:rPr>
            </w:pPr>
            <w:r>
              <w:rPr>
                <w:sz w:val="24"/>
                <w:szCs w:val="24"/>
              </w:rPr>
              <w:t>Hình ảnh</w:t>
            </w:r>
            <w:r>
              <w:rPr>
                <w:sz w:val="24"/>
                <w:szCs w:val="24"/>
                <w:lang w:val="vi-VN"/>
              </w:rPr>
              <w:t>, font và cỡ chữ nhất quán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before="135"/>
              <w:ind w:left="105" w:right="9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</w:t>
            </w:r>
            <w:r>
              <w:rPr>
                <w:sz w:val="24"/>
                <w:szCs w:val="24"/>
                <w:lang w:val="en-US"/>
              </w:rPr>
              <w:t>2</w:t>
            </w:r>
            <w:r>
              <w:rPr>
                <w:sz w:val="24"/>
                <w:szCs w:val="24"/>
              </w:rPr>
              <w:t>5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before="3" w:line="276" w:lineRule="exact"/>
              <w:ind w:left="109" w:right="14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ình ảnh không rõ ràng, hoặc không ghi nguồn</w:t>
            </w: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  <w:vAlign w:val="center"/>
          </w:tcPr>
          <w:p>
            <w:pPr>
              <w:pStyle w:val="16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before="3" w:line="276" w:lineRule="exact"/>
              <w:ind w:left="107" w:right="34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ình ảnh nhìn rõ ràng, có ghi nguồn</w:t>
            </w: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6"/>
              <w:spacing w:before="3" w:line="276" w:lineRule="exact"/>
              <w:ind w:left="107" w:right="343"/>
              <w:jc w:val="left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0.25</w:t>
            </w: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1079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before="135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ỗi chính tả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before="135"/>
              <w:ind w:left="105" w:right="9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</w:t>
            </w:r>
            <w:r>
              <w:rPr>
                <w:sz w:val="24"/>
                <w:szCs w:val="24"/>
                <w:lang w:val="en-US"/>
              </w:rPr>
              <w:t>2</w:t>
            </w:r>
            <w:r>
              <w:rPr>
                <w:sz w:val="24"/>
                <w:szCs w:val="24"/>
              </w:rPr>
              <w:t>5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before="3" w:line="276" w:lineRule="exact"/>
              <w:ind w:left="109" w:right="14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ó nhiều lỗi chính tả (&gt; 3 lỗi)</w:t>
            </w: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  <w:vAlign w:val="center"/>
          </w:tcPr>
          <w:p>
            <w:pPr>
              <w:pStyle w:val="16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before="3" w:line="276" w:lineRule="exact"/>
              <w:ind w:left="107" w:right="17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hông có lỗi chính tả, hoặc có ít lỗi chính tả (&lt;= 3)</w:t>
            </w: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6"/>
              <w:spacing w:before="3" w:line="276" w:lineRule="exact"/>
              <w:ind w:left="107" w:right="177"/>
              <w:jc w:val="left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0.25</w:t>
            </w: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1664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b/>
                <w:sz w:val="24"/>
                <w:szCs w:val="24"/>
              </w:rPr>
            </w:pPr>
          </w:p>
          <w:p>
            <w:pPr>
              <w:pStyle w:val="16"/>
              <w:spacing w:before="10"/>
              <w:rPr>
                <w:b/>
                <w:sz w:val="24"/>
                <w:szCs w:val="24"/>
              </w:rPr>
            </w:pPr>
          </w:p>
          <w:p>
            <w:pPr>
              <w:pStyle w:val="16"/>
              <w:spacing w:before="1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ách hành văn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b/>
                <w:sz w:val="24"/>
                <w:szCs w:val="24"/>
              </w:rPr>
            </w:pPr>
          </w:p>
          <w:p>
            <w:pPr>
              <w:pStyle w:val="16"/>
              <w:spacing w:before="10"/>
              <w:rPr>
                <w:b/>
                <w:sz w:val="24"/>
                <w:szCs w:val="24"/>
              </w:rPr>
            </w:pPr>
          </w:p>
          <w:p>
            <w:pPr>
              <w:pStyle w:val="16"/>
              <w:spacing w:before="1"/>
              <w:ind w:left="105" w:right="9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</w:t>
            </w:r>
            <w:r>
              <w:rPr>
                <w:sz w:val="24"/>
                <w:szCs w:val="24"/>
                <w:lang w:val="en-US"/>
              </w:rPr>
              <w:t>25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before="1"/>
              <w:ind w:left="109" w:right="9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ách hành văn lủng củng, rời rạc, chắp vá từ nhiều nguồn khác nhau, sao chép</w:t>
            </w:r>
          </w:p>
          <w:p>
            <w:pPr>
              <w:pStyle w:val="16"/>
              <w:spacing w:before="5" w:line="276" w:lineRule="exact"/>
              <w:ind w:left="109" w:right="21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ủa người khác hoặc dùng google dịch.</w:t>
            </w: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  <w:vAlign w:val="center"/>
          </w:tcPr>
          <w:p>
            <w:pPr>
              <w:pStyle w:val="16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before="1"/>
              <w:ind w:left="107" w:right="43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ách hành văn trôi chảy, mạch lạc, trình bày ngắn gọn súc tích, rõ ràng dễ hiểu.</w:t>
            </w: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6"/>
              <w:spacing w:before="1"/>
              <w:ind w:left="107" w:right="437"/>
              <w:jc w:val="left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0.25</w:t>
            </w: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1079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27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2/ Xác định chức năng/đối tượng người dùng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1.0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ind w:right="1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737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27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Mục tiêu đo của App &amp; Web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Không nêu rõ mục tiêu </w:t>
            </w: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ind w:right="1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Các chức năng trong thiết kế giúp hoàn thành mục tiêu đo</w:t>
            </w: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  <w:t>0.25</w:t>
            </w: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737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27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Đối tượng người dùng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Không có phần xác định đối tượng người dùng</w:t>
            </w: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ind w:right="1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Xác định được đối tượng người dùng</w:t>
            </w: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  <w:t>0.25</w:t>
            </w: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818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27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Chức năng người dùng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0.5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Không có hoặc &lt;5 chức năng</w:t>
            </w: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1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Tối thiểu 5 chức năng</w:t>
            </w: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Tổng số chức năng tối thiểu 10</w:t>
            </w: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  <w:t>0.25</w:t>
            </w: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818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27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3/ Nghiên cứu trải nghiệm người dùng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1.0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ind w:right="1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818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27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Phương pháp bảng câu hỏi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Không có hoặc &lt;5 câu</w:t>
            </w: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Tối thiểu 05 câu</w:t>
            </w: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  <w:t>0.25</w:t>
            </w: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818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27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Phương pháp tập trung nhóm mục tiêu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Không vẽ hoặc xây dựng &lt;4 Personas</w:t>
            </w: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ind w:right="1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Xây dựng tối thiểu 4 Personas</w:t>
            </w: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  <w:t>0.25</w:t>
            </w: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818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27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Quan sát &amp; Đánh giá trải nghiệm người dùng trên bảng prototype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Không hoàn thành hoặc &lt;4 chức năng</w:t>
            </w: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ind w:right="1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Xây dựng bảng khảo sát chức năng tối thiểu 05 câu hỏi/1 chức năng</w:t>
            </w: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  <w:t>0.0</w:t>
            </w:r>
          </w:p>
        </w:tc>
      </w:tr>
      <w:tr>
        <w:trPr>
          <w:trHeight w:val="818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27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Phân tích dữ liệu nghiên cứu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Không xác định các chức năng cần cho ứng dụng</w:t>
            </w: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ind w:right="1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Xác định bố cục các UI &amp; màu sắc, các luồng chức năng</w:t>
            </w: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  <w:t>0.25</w:t>
            </w: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818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27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4/ Phân tích &amp; xây dựng các chức năng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1.0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ind w:right="1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818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27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Sử dụng Storyboard để minh họa &amp; phác thảo confirm chức năng với người dùng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0.5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Không phác thảo hoặc chỉ có ≤2 chức năng</w:t>
            </w: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1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Tối thiểu 4 chức năng lớn &amp; 3 chức năng con</w:t>
            </w: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Tối thiểu 5 chức năng lớn &amp; 4 chức năng con</w:t>
            </w: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  <w:t>0.5</w:t>
            </w: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818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27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Xây dụng độ ưu tiên của các chức năng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0.5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Không nêu được mức độ ưu tiên của chức năng</w:t>
            </w: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>
            <w:pPr>
              <w:spacing w:after="0" w:line="240" w:lineRule="auto"/>
              <w:ind w:right="1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Xác định các cấp độ ưu tiên của từng chức năng nhưng chưa đưa ra các tiêu chí</w:t>
            </w: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Xác định các cấp độ ưu tiên của từng chức năng theo các tiêu chí: kỹ thuật, con người, mức độ quan trọng trong dự án, tài nguyên</w:t>
            </w: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  <w:t>0.5</w:t>
            </w: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818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27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5/ Xây dựng Sitemap &amp; Task flow của project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1.0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ind w:right="1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818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27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Site map - vẽ ra bảng phân cấp của các màn hình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0.5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Không có sitemap</w:t>
            </w: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1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Có Sitemap nhưng không đúng, khó nhìn, không xác định được phân cấp</w:t>
            </w: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Có Sitemap rõ ràng, dễ hiểu, đầy đủ</w:t>
            </w: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  <w:t>0.5</w:t>
            </w: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818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27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Task flow vẽ ra việc chuyển màn hình thực hiện như thế nào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0.5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Chưa trình bày được TaskFlow , hoặc làm cho có.</w:t>
            </w: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1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Có Taskflow nhưng chưa chỉ dẫn rõ ràng, khó hiểu, chưa đầy đủ</w:t>
            </w: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Có Taskflow rõ ràng, hình ảnh, link, tài nguyên</w:t>
            </w: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  <w:t>0.5</w:t>
            </w: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818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27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6/ Hoàn chỉnh các giao diện với Wireframe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1.0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Không có hoặc chi có ≤3 màn hình</w:t>
            </w: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1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Có ≥ 3 màn hình nhưng không có các tiêu chí phân cấp, tỷ lệ &amp; cân bằng các UI, tương tác, sử dụng, thân thiện</w:t>
            </w: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Có ≥ 5 màn hình và có các tiêu chí phân cấp, tỷ lệ &amp; cân bằng các UI, tương tác, sử dụng, thân thiện</w:t>
            </w: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  <w:t>1.0</w:t>
            </w: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818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27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7/ Hoàn chỉnh các giao diện với Mockup, Protorype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1.0 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Không có hoặc chi có ≤3 màn hình</w:t>
            </w: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1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Có ≥ 3 màn hình nhưng không có các tiêu chí phân cấp, tỷ lệ &amp; cân bằng các UI, tương tác, sử dụng, thân thiện</w:t>
            </w: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Có ≥ 5 màn hình và có các tiêu chí phân cấp, tỷ lệ &amp; cân bằng các UI, tương tác, sử dụng, thân thiện</w:t>
            </w: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  <w:t>1.0</w:t>
            </w: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818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27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8/ Thiết kế tương tác &amp; kiểm thử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1.0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ind w:right="1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818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27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Mức độ chi tiết của từng màn hình (phân cấp, tỷ lệ &amp; cân bằng các UI, tương tác, sử dụng, thân thiện.)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0.75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Không có hoặc chi có ≤3 màn hình</w:t>
            </w: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1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Có ≥ 3 màn hình nhưng không có các tiêu chí phân cấp, tỷ lệ &amp; cân bằng các UI, tương tác, sử dụng, thân thiện</w:t>
            </w: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Có ≥ 5 màn hình và có các tiêu chí phân cấp, tỷ lệ &amp; cân bằng các UI, tương tác, sử dụng, thân thiện</w:t>
            </w: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  <w:t>0.75</w:t>
            </w: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818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ind w:right="27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Xây dụng bảng kiểm thử chấp nhận của người dùng về ứng dụng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ind w:right="59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Không có hoặc trình bày cho có, không đúng nội dung hoặc &lt;5 tiêu chí</w:t>
            </w: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ind w:right="1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Yên cầu tối thiểu 5 tiêu chí</w:t>
            </w: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691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62" w:type="dxa"/>
              <w:right w:w="57" w:type="dxa"/>
            </w:tcMar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9/ Hình thức báo cáo, demo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62" w:type="dxa"/>
              <w:right w:w="57" w:type="dxa"/>
            </w:tcMar>
          </w:tcPr>
          <w:p>
            <w:pPr>
              <w:spacing w:after="0" w:line="240" w:lineRule="auto"/>
              <w:ind w:right="58"/>
              <w:jc w:val="center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1.0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62" w:type="dxa"/>
              <w:right w:w="57" w:type="dxa"/>
            </w:tcMar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- Không sử dụng mẫu báo cáo của  Khoa, sai nhiều lỗi chính tả, không tạo chỉ mục.</w:t>
            </w: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62" w:type="dxa"/>
              <w:right w:w="57" w:type="dxa"/>
            </w:tcMar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- Còn nhiều sai sót nhưng không nghiêm trọng</w:t>
            </w: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62" w:type="dxa"/>
              <w:right w:w="57" w:type="dxa"/>
            </w:tcMar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- Báo cáo trình bày gọn gàng, chặt chẽ, không lỗi chính tả, tài liệu tham khảo đầy đủ</w:t>
            </w: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  <w:t>1.0</w:t>
            </w: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691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62" w:type="dxa"/>
              <w:right w:w="57" w:type="dxa"/>
            </w:tcMar>
          </w:tcPr>
          <w:p>
            <w:pPr>
              <w:spacing w:after="0" w:line="240" w:lineRule="auto"/>
            </w:pPr>
            <w:r>
              <w:rPr>
                <w:rStyle w:val="17"/>
              </w:rPr>
              <w:t>10/Khả năng biện luận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62" w:type="dxa"/>
              <w:right w:w="57" w:type="dxa"/>
            </w:tcMar>
          </w:tcPr>
          <w:p>
            <w:pPr>
              <w:spacing w:after="0" w:line="240" w:lineRule="auto"/>
              <w:ind w:right="58"/>
              <w:jc w:val="center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1.0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  <w:tcMar>
              <w:top w:w="62" w:type="dxa"/>
              <w:right w:w="57" w:type="dxa"/>
            </w:tcMar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  <w:tcMar>
              <w:top w:w="62" w:type="dxa"/>
              <w:right w:w="57" w:type="dxa"/>
            </w:tcMar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  <w:tcMar>
              <w:top w:w="62" w:type="dxa"/>
              <w:right w:w="57" w:type="dxa"/>
            </w:tcMar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691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62" w:type="dxa"/>
              <w:right w:w="57" w:type="dxa"/>
            </w:tcMar>
          </w:tcPr>
          <w:p>
            <w:pPr>
              <w:spacing w:after="0" w:line="240" w:lineRule="auto"/>
              <w:rPr>
                <w:rStyle w:val="17"/>
                <w:b w:val="0"/>
              </w:rPr>
            </w:pPr>
            <w:r>
              <w:rPr>
                <w:rStyle w:val="17"/>
                <w:b w:val="0"/>
              </w:rPr>
              <w:t>Trả lời câu hỏi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62" w:type="dxa"/>
              <w:right w:w="57" w:type="dxa"/>
            </w:tcMar>
          </w:tcPr>
          <w:p>
            <w:pPr>
              <w:spacing w:after="0" w:line="240" w:lineRule="auto"/>
              <w:ind w:right="58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0.5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62" w:type="dxa"/>
              <w:right w:w="57" w:type="dxa"/>
            </w:tcMar>
          </w:tcPr>
          <w:p>
            <w:pPr>
              <w:spacing w:after="0" w:line="240" w:lineRule="auto"/>
            </w:pPr>
            <w:r>
              <w:rPr>
                <w:rStyle w:val="17"/>
                <w:b w:val="0"/>
              </w:rPr>
              <w:t>Không trả lời được câu hỏi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62" w:type="dxa"/>
              <w:right w:w="57" w:type="dxa"/>
            </w:tcMar>
          </w:tcPr>
          <w:p>
            <w:pPr>
              <w:spacing w:after="0" w:line="240" w:lineRule="auto"/>
            </w:pPr>
            <w:r>
              <w:rPr>
                <w:rStyle w:val="17"/>
                <w:b w:val="0"/>
              </w:rPr>
              <w:t>Trả lời đúng trên ½ số câu hỏi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62" w:type="dxa"/>
              <w:right w:w="57" w:type="dxa"/>
            </w:tcMar>
          </w:tcPr>
          <w:p>
            <w:pPr>
              <w:spacing w:after="0" w:line="240" w:lineRule="auto"/>
            </w:pPr>
            <w:r>
              <w:rPr>
                <w:rStyle w:val="17"/>
                <w:b w:val="0"/>
              </w:rPr>
              <w:t>Trả lời đúng và đầy đủ các</w:t>
            </w:r>
            <w:r>
              <w:rPr>
                <w:rFonts w:ascii="TimesNewRomanPSMT" w:hAnsi="TimesNewRomanPSMT"/>
                <w:color w:val="000000"/>
              </w:rPr>
              <w:br w:type="textWrapping"/>
            </w:r>
            <w:r>
              <w:rPr>
                <w:rStyle w:val="17"/>
                <w:b w:val="0"/>
              </w:rPr>
              <w:t>câu hỏi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Style w:val="17"/>
                <w:rFonts w:hint="default"/>
                <w:b w:val="0"/>
                <w:lang w:val="en-US"/>
              </w:rPr>
            </w:pPr>
            <w:r>
              <w:rPr>
                <w:rStyle w:val="17"/>
                <w:rFonts w:hint="default"/>
                <w:b w:val="0"/>
                <w:lang w:val="en-US"/>
              </w:rPr>
              <w:t>0.5</w:t>
            </w: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691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62" w:type="dxa"/>
              <w:right w:w="57" w:type="dxa"/>
            </w:tcMar>
          </w:tcPr>
          <w:p>
            <w:pPr>
              <w:spacing w:after="0" w:line="240" w:lineRule="auto"/>
            </w:pPr>
            <w:r>
              <w:rPr>
                <w:rStyle w:val="17"/>
                <w:b w:val="0"/>
              </w:rPr>
              <w:t>Yêu cầu</w:t>
            </w:r>
            <w:r>
              <w:rPr>
                <w:rFonts w:ascii="TimesNewRomanPSMT" w:hAnsi="TimesNewRomanPSMT"/>
                <w:color w:val="000000"/>
              </w:rPr>
              <w:br w:type="textWrapping"/>
            </w:r>
            <w:r>
              <w:rPr>
                <w:rStyle w:val="17"/>
                <w:b w:val="0"/>
              </w:rPr>
              <w:t>thêm/bớt/chỉnh</w:t>
            </w:r>
            <w:r>
              <w:rPr>
                <w:rFonts w:ascii="TimesNewRomanPSMT" w:hAnsi="TimesNewRomanPSMT"/>
                <w:color w:val="000000"/>
              </w:rPr>
              <w:br w:type="textWrapping"/>
            </w:r>
            <w:r>
              <w:rPr>
                <w:rStyle w:val="17"/>
                <w:b w:val="0"/>
              </w:rPr>
              <w:t>sửa chức năng</w:t>
            </w:r>
          </w:p>
          <w:p>
            <w:pPr>
              <w:spacing w:after="0" w:line="240" w:lineRule="auto"/>
              <w:rPr>
                <w:rStyle w:val="17"/>
                <w:b w:val="0"/>
              </w:rPr>
            </w:pP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62" w:type="dxa"/>
              <w:right w:w="57" w:type="dxa"/>
            </w:tcMar>
          </w:tcPr>
          <w:p>
            <w:pPr>
              <w:spacing w:after="0" w:line="240" w:lineRule="auto"/>
              <w:ind w:right="58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0.5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62" w:type="dxa"/>
              <w:right w:w="57" w:type="dxa"/>
            </w:tcMar>
          </w:tcPr>
          <w:p>
            <w:pPr>
              <w:spacing w:after="0" w:line="240" w:lineRule="auto"/>
            </w:pPr>
            <w:r>
              <w:rPr>
                <w:rStyle w:val="17"/>
                <w:b w:val="0"/>
              </w:rPr>
              <w:t>Không thực hiện được bất</w:t>
            </w:r>
            <w:r>
              <w:rPr>
                <w:rFonts w:ascii="TimesNewRomanPSMT" w:hAnsi="TimesNewRomanPSMT"/>
                <w:color w:val="000000"/>
              </w:rPr>
              <w:br w:type="textWrapping"/>
            </w:r>
            <w:r>
              <w:rPr>
                <w:rStyle w:val="17"/>
                <w:b w:val="0"/>
              </w:rPr>
              <w:t>kỳ yêu cầu chỉnh sửa, thêm</w:t>
            </w:r>
            <w:r>
              <w:rPr>
                <w:rFonts w:ascii="TimesNewRomanPSMT" w:hAnsi="TimesNewRomanPSMT"/>
                <w:color w:val="000000"/>
              </w:rPr>
              <w:br w:type="textWrapping"/>
            </w:r>
            <w:r>
              <w:rPr>
                <w:rStyle w:val="17"/>
                <w:b w:val="0"/>
              </w:rPr>
              <w:t>bớt chức năng vào phần</w:t>
            </w:r>
            <w:r>
              <w:rPr>
                <w:rFonts w:ascii="TimesNewRomanPSMT" w:hAnsi="TimesNewRomanPSMT"/>
                <w:color w:val="000000"/>
              </w:rPr>
              <w:br w:type="textWrapping"/>
            </w:r>
            <w:r>
              <w:rPr>
                <w:rStyle w:val="17"/>
                <w:b w:val="0"/>
              </w:rPr>
              <w:t>mềm minh hoạ</w:t>
            </w:r>
          </w:p>
          <w:p>
            <w:pPr>
              <w:spacing w:after="0" w:line="240" w:lineRule="auto"/>
              <w:rPr>
                <w:rStyle w:val="17"/>
                <w:b w:val="0"/>
              </w:rPr>
            </w:pP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62" w:type="dxa"/>
              <w:right w:w="57" w:type="dxa"/>
            </w:tcMar>
          </w:tcPr>
          <w:p>
            <w:pPr>
              <w:spacing w:after="0" w:line="240" w:lineRule="auto"/>
            </w:pPr>
            <w:r>
              <w:rPr>
                <w:rStyle w:val="17"/>
                <w:b w:val="0"/>
              </w:rPr>
              <w:t>Thực hiện được ½ yêu cầu chỉnh</w:t>
            </w:r>
            <w:r>
              <w:rPr>
                <w:rFonts w:ascii="TimesNewRomanPSMT" w:hAnsi="TimesNewRomanPSMT"/>
                <w:color w:val="000000"/>
              </w:rPr>
              <w:br w:type="textWrapping"/>
            </w:r>
            <w:r>
              <w:rPr>
                <w:rStyle w:val="17"/>
                <w:b w:val="0"/>
              </w:rPr>
              <w:t>sửa, thêm, bớt chức năng</w:t>
            </w:r>
          </w:p>
          <w:p>
            <w:pPr>
              <w:spacing w:after="0" w:line="240" w:lineRule="auto"/>
              <w:rPr>
                <w:rStyle w:val="17"/>
                <w:b w:val="0"/>
              </w:rPr>
            </w:pP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62" w:type="dxa"/>
              <w:right w:w="57" w:type="dxa"/>
            </w:tcMar>
          </w:tcPr>
          <w:p>
            <w:pPr>
              <w:spacing w:after="0" w:line="240" w:lineRule="auto"/>
              <w:rPr>
                <w:rStyle w:val="17"/>
                <w:rFonts w:ascii="Calibri" w:hAnsi="Calibri"/>
                <w:b w:val="0"/>
                <w:bCs w:val="0"/>
                <w:color w:val="auto"/>
                <w:sz w:val="22"/>
                <w:szCs w:val="22"/>
              </w:rPr>
            </w:pPr>
            <w:r>
              <w:rPr>
                <w:rStyle w:val="17"/>
                <w:b w:val="0"/>
              </w:rPr>
              <w:t>Thực hiện được tất cả các</w:t>
            </w:r>
            <w:r>
              <w:rPr>
                <w:rFonts w:ascii="TimesNewRomanPSMT" w:hAnsi="TimesNewRomanPSMT"/>
                <w:color w:val="000000"/>
              </w:rPr>
              <w:br w:type="textWrapping"/>
            </w:r>
            <w:r>
              <w:rPr>
                <w:rStyle w:val="17"/>
                <w:b w:val="0"/>
              </w:rPr>
              <w:t>yêu cầu chỉnh sửa, thêm,</w:t>
            </w:r>
            <w:r>
              <w:rPr>
                <w:rFonts w:ascii="TimesNewRomanPSMT" w:hAnsi="TimesNewRomanPSMT"/>
                <w:color w:val="000000"/>
              </w:rPr>
              <w:br w:type="textWrapping"/>
            </w:r>
            <w:r>
              <w:rPr>
                <w:rStyle w:val="17"/>
                <w:b w:val="0"/>
              </w:rPr>
              <w:t>bớt chức năng</w:t>
            </w: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Style w:val="17"/>
                <w:rFonts w:hint="default"/>
                <w:b w:val="0"/>
                <w:lang w:val="en-US"/>
              </w:rPr>
            </w:pPr>
            <w:r>
              <w:rPr>
                <w:rStyle w:val="17"/>
                <w:rFonts w:hint="default"/>
                <w:b w:val="0"/>
                <w:lang w:val="en-US"/>
              </w:rPr>
              <w:t>0.5</w:t>
            </w:r>
          </w:p>
        </w:tc>
      </w:tr>
      <w:tr>
        <w:tblPrEx>
          <w:tblCellMar>
            <w:top w:w="63" w:type="dxa"/>
            <w:left w:w="115" w:type="dxa"/>
            <w:bottom w:w="0" w:type="dxa"/>
            <w:right w:w="56" w:type="dxa"/>
          </w:tblCellMar>
        </w:tblPrEx>
        <w:trPr>
          <w:trHeight w:val="405" w:hRule="atLeast"/>
        </w:trPr>
        <w:tc>
          <w:tcPr>
            <w:tcW w:w="19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62" w:type="dxa"/>
              <w:right w:w="57" w:type="dxa"/>
            </w:tcMar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Tổng điểm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62" w:type="dxa"/>
              <w:right w:w="57" w:type="dxa"/>
            </w:tcMar>
          </w:tcPr>
          <w:p>
            <w:pPr>
              <w:spacing w:after="0" w:line="240" w:lineRule="auto"/>
              <w:ind w:right="58"/>
              <w:jc w:val="center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62" w:type="dxa"/>
              <w:right w:w="57" w:type="dxa"/>
            </w:tcMar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62" w:type="dxa"/>
              <w:right w:w="57" w:type="dxa"/>
            </w:tcMar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62" w:type="dxa"/>
              <w:right w:w="57" w:type="dxa"/>
            </w:tcMar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/>
              </w:rPr>
              <w:t>9.0</w:t>
            </w:r>
          </w:p>
        </w:tc>
      </w:tr>
    </w:tbl>
    <w:p>
      <w:pPr>
        <w:rPr>
          <w:rFonts w:ascii="Times New Roman" w:hAnsi="Times New Roman" w:eastAsia="Times New Roman" w:cs="Times New Roman"/>
        </w:rPr>
      </w:pPr>
    </w:p>
    <w:p>
      <w:pPr>
        <w:rPr>
          <w:rFonts w:ascii="Times New Roman" w:hAnsi="Times New Roman" w:eastAsia="Times New Roman" w:cs="Times New Roman"/>
          <w:b/>
        </w:rPr>
      </w:pPr>
      <w:r>
        <w:rPr>
          <w:rFonts w:ascii="Times New Roman" w:hAnsi="Times New Roman" w:eastAsia="Times New Roman" w:cs="Times New Roman"/>
          <w:b/>
        </w:rPr>
        <w:t>Lưu ý:</w:t>
      </w:r>
    </w:p>
    <w:p>
      <w:pPr>
        <w:pStyle w:val="15"/>
        <w:numPr>
          <w:ilvl w:val="0"/>
          <w:numId w:val="2"/>
        </w:numPr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Mỗi tiêu chí đánh giá thang 1.0</w:t>
      </w:r>
    </w:p>
    <w:p>
      <w:pPr>
        <w:pStyle w:val="15"/>
        <w:numPr>
          <w:ilvl w:val="0"/>
          <w:numId w:val="2"/>
        </w:numPr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Điểm trung bình lấy trung bình cộng các tiêu chí</w:t>
      </w:r>
    </w:p>
    <w:p>
      <w:pPr>
        <w:jc w:val="center"/>
        <w:rPr>
          <w:rFonts w:ascii="Times New Roman" w:hAnsi="Times New Roman" w:eastAsia="Times New Roman" w:cs="Times New Roman"/>
          <w:b/>
        </w:rPr>
      </w:pPr>
    </w:p>
    <w:p>
      <w:pPr>
        <w:rPr>
          <w:rFonts w:ascii="Times New Roman" w:hAnsi="Times New Roman" w:eastAsia="Times New Roman" w:cs="Times New Roman"/>
          <w:b/>
        </w:rPr>
      </w:pPr>
      <w:r>
        <w:rPr>
          <w:rFonts w:ascii="Times New Roman" w:hAnsi="Times New Roman" w:eastAsia="Times New Roman" w:cs="Times New Roman"/>
          <w:b/>
        </w:rPr>
        <w:br w:type="page"/>
      </w:r>
    </w:p>
    <w:p>
      <w:pPr>
        <w:jc w:val="center"/>
        <w:rPr>
          <w:rFonts w:ascii="Times New Roman" w:hAnsi="Times New Roman" w:eastAsia="Times New Roman" w:cs="Times New Roman"/>
          <w:b/>
        </w:rPr>
      </w:pPr>
      <w:r>
        <w:rPr>
          <w:rFonts w:ascii="Times New Roman" w:hAnsi="Times New Roman" w:eastAsia="Times New Roman" w:cs="Times New Roman"/>
          <w:b/>
        </w:rPr>
        <w:t>DANH SÁCH ĐỀ TÀI BÁO CÁO MÔN HỌC</w:t>
      </w:r>
    </w:p>
    <w:p>
      <w:pPr>
        <w:rPr>
          <w:rFonts w:ascii="Times New Roman" w:hAnsi="Times New Roman" w:eastAsia="Times New Roman" w:cs="Times New Roman"/>
          <w:b/>
        </w:rPr>
      </w:pPr>
    </w:p>
    <w:tbl>
      <w:tblPr>
        <w:tblStyle w:val="9"/>
        <w:tblW w:w="9605" w:type="dxa"/>
        <w:tblInd w:w="-8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53"/>
        <w:gridCol w:w="8852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7" w:hRule="atLeast"/>
        </w:trPr>
        <w:tc>
          <w:tcPr>
            <w:tcW w:w="75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</w:rPr>
              <w:t>STT</w:t>
            </w:r>
          </w:p>
        </w:tc>
        <w:tc>
          <w:tcPr>
            <w:tcW w:w="8852" w:type="dxa"/>
            <w:tcBorders>
              <w:top w:val="single" w:color="000000" w:sz="8" w:space="0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</w:rPr>
              <w:t>Tên báo cáo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Thiết kế giao diện website đặt vé máy bay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Thiết kế giao diện website dịch vụ thú cưng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Thiết kế giao diện app mobie hỗ trợ học tiếng anh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Thiết kế giao diện người dùng website bán mỹ phẩm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Thiết kế giao diện mobile app tìm kiếm nhà trọ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Thiết kế giao diện người dùng website nghe nhạc trực tuyến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Thiết kế giao diện người dùng website bán cá cảnh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Thiết kế giao diện người dùng website đặt vé xem phim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Thiết kế giao diện người dùng wed-app podcast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Thiết kế giao diện website bán đàn ghita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Thiêt kế giao diện người dùng website đặt tour du lịch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 xml:space="preserve">Thiết kế giao diện người dùng website đặt vé xe khách trực tuyến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Thiết kế giao diện người dùng Website bán thiết bị điện tử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 xml:space="preserve">Thiết kế Mobile App Ứng dụng nhắn tin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Thiết kế giao diện website booking sân bóng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Thiết kế giao diện website xin việc làm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Thiết kế giao diện người dùng website cho brand Coffe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Thiết kế giao diện người dùng quản lý chấm công nhân sự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Thiết kế website thi trắc nghiệm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Thiết kế website bán mỹ phẩm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 xml:space="preserve">Thiết kế giao diện website khách sạn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Thiết kế giao diện website bán thức ăn nhanh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23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 xml:space="preserve">Thiết kế giao diện website bán quần áo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Thiết kế giao diện website tạp chí bóng đá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Thiết kế giao diện Web xem phim hoạt hình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753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26</w:t>
            </w:r>
          </w:p>
        </w:tc>
        <w:tc>
          <w:tcPr>
            <w:tcW w:w="8852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 xml:space="preserve">Thiết kế giao diện tìm kiếm tài liệu học tập nghiên cứu </w:t>
            </w:r>
          </w:p>
        </w:tc>
      </w:tr>
    </w:tbl>
    <w:p>
      <w:pPr>
        <w:rPr>
          <w:rFonts w:ascii="Times New Roman" w:hAnsi="Times New Roman" w:eastAsia="Times New Roman" w:cs="Times New Roman"/>
        </w:rPr>
      </w:pPr>
    </w:p>
    <w:sectPr>
      <w:pgSz w:w="12240" w:h="15840"/>
      <w:pgMar w:top="450" w:right="1440" w:bottom="90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1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TimesNewRomanPS-Bold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TimesNewRomanPS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9FE3EC9"/>
    <w:multiLevelType w:val="singleLevel"/>
    <w:tmpl w:val="99FE3EC9"/>
    <w:lvl w:ilvl="0" w:tentative="0">
      <w:start w:val="1"/>
      <w:numFmt w:val="decimal"/>
      <w:lvlText w:val="%1.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abstractNum w:abstractNumId="1">
    <w:nsid w:val="58D06E6F"/>
    <w:multiLevelType w:val="multilevel"/>
    <w:tmpl w:val="58D06E6F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NDA3NTe0MDEyMTBR0lEKTi0uzszPAykwqQUA+lPn9CwAAAA="/>
  </w:docVars>
  <w:rsids>
    <w:rsidRoot w:val="007E3843"/>
    <w:rsid w:val="001A10D4"/>
    <w:rsid w:val="003E2E03"/>
    <w:rsid w:val="005705A5"/>
    <w:rsid w:val="00585BA9"/>
    <w:rsid w:val="0062401F"/>
    <w:rsid w:val="0066279E"/>
    <w:rsid w:val="007E3843"/>
    <w:rsid w:val="00816F60"/>
    <w:rsid w:val="0082037D"/>
    <w:rsid w:val="00850643"/>
    <w:rsid w:val="008F4441"/>
    <w:rsid w:val="00951B9D"/>
    <w:rsid w:val="009B313D"/>
    <w:rsid w:val="00A16E3C"/>
    <w:rsid w:val="00B73826"/>
    <w:rsid w:val="00BA2895"/>
    <w:rsid w:val="00C32749"/>
    <w:rsid w:val="00E228C4"/>
    <w:rsid w:val="00E50200"/>
    <w:rsid w:val="00EB00AB"/>
    <w:rsid w:val="00EB04CC"/>
    <w:rsid w:val="00F131BA"/>
    <w:rsid w:val="083A3D22"/>
    <w:rsid w:val="0DA533A6"/>
    <w:rsid w:val="0E3A534D"/>
    <w:rsid w:val="1E860CC4"/>
    <w:rsid w:val="2AE33E50"/>
    <w:rsid w:val="31077AEF"/>
    <w:rsid w:val="321E75CB"/>
    <w:rsid w:val="3DB72FC9"/>
    <w:rsid w:val="57E767C7"/>
    <w:rsid w:val="5E245E47"/>
    <w:rsid w:val="698F69D5"/>
    <w:rsid w:val="6E503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Calibr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unhideWhenUsed="0" w:uiPriority="0" w:semiHidden="0" w:name="heading 3"/>
    <w:lsdException w:unhideWhenUsed="0" w:uiPriority="0" w:semiHidden="0" w:name="heading 4"/>
    <w:lsdException w:unhideWhenUsed="0" w:uiPriority="0" w:semiHidden="0" w:name="heading 5"/>
    <w:lsdException w:unhideWhenUsed="0" w:uiPriority="0" w:semiHidden="0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0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Calibr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4">
    <w:name w:val="heading 3"/>
    <w:basedOn w:val="1"/>
    <w:next w:val="1"/>
    <w:uiPriority w:val="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5">
    <w:name w:val="heading 4"/>
    <w:basedOn w:val="1"/>
    <w:next w:val="1"/>
    <w:uiPriority w:val="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6">
    <w:name w:val="heading 5"/>
    <w:basedOn w:val="1"/>
    <w:next w:val="1"/>
    <w:uiPriority w:val="0"/>
    <w:pPr>
      <w:keepNext/>
      <w:keepLines/>
      <w:spacing w:before="220" w:after="40"/>
      <w:outlineLvl w:val="4"/>
    </w:pPr>
    <w:rPr>
      <w:b/>
    </w:rPr>
  </w:style>
  <w:style w:type="paragraph" w:styleId="7">
    <w:name w:val="heading 6"/>
    <w:basedOn w:val="1"/>
    <w:next w:val="1"/>
    <w:uiPriority w:val="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uiPriority w:val="0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11">
    <w:name w:val="Table Grid"/>
    <w:basedOn w:val="9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2">
    <w:name w:val="Title"/>
    <w:basedOn w:val="1"/>
    <w:next w:val="1"/>
    <w:uiPriority w:val="0"/>
    <w:pPr>
      <w:keepNext/>
      <w:keepLines/>
      <w:spacing w:before="480" w:after="120"/>
    </w:pPr>
    <w:rPr>
      <w:b/>
      <w:sz w:val="72"/>
      <w:szCs w:val="72"/>
    </w:rPr>
  </w:style>
  <w:style w:type="table" w:customStyle="1" w:styleId="13">
    <w:name w:val="TableGrid"/>
    <w:uiPriority w:val="0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4">
    <w:name w:val="1"/>
    <w:basedOn w:val="9"/>
    <w:uiPriority w:val="0"/>
    <w:pPr>
      <w:spacing w:after="0" w:line="240" w:lineRule="auto"/>
    </w:pPr>
    <w:tblPr>
      <w:tblCellMar>
        <w:top w:w="63" w:type="dxa"/>
        <w:left w:w="115" w:type="dxa"/>
        <w:right w:w="56" w:type="dxa"/>
      </w:tblCellMar>
    </w:tblPr>
  </w:style>
  <w:style w:type="paragraph" w:styleId="15">
    <w:name w:val="List Paragraph"/>
    <w:basedOn w:val="1"/>
    <w:qFormat/>
    <w:uiPriority w:val="34"/>
    <w:pPr>
      <w:ind w:left="720"/>
      <w:contextualSpacing/>
    </w:pPr>
  </w:style>
  <w:style w:type="paragraph" w:customStyle="1" w:styleId="16">
    <w:name w:val="Table Paragraph"/>
    <w:basedOn w:val="1"/>
    <w:qFormat/>
    <w:uiPriority w:val="1"/>
    <w:pPr>
      <w:widowControl w:val="0"/>
      <w:autoSpaceDE w:val="0"/>
      <w:autoSpaceDN w:val="0"/>
      <w:spacing w:after="0" w:line="240" w:lineRule="auto"/>
    </w:pPr>
    <w:rPr>
      <w:rFonts w:ascii="Times New Roman" w:hAnsi="Times New Roman" w:eastAsia="Times New Roman" w:cs="Times New Roman"/>
      <w:lang w:val="vi"/>
    </w:rPr>
  </w:style>
  <w:style w:type="character" w:customStyle="1" w:styleId="17">
    <w:name w:val="fontstyle01"/>
    <w:basedOn w:val="8"/>
    <w:uiPriority w:val="0"/>
    <w:rPr>
      <w:rFonts w:hint="default" w:ascii="TimesNewRomanPS-BoldMT" w:hAnsi="TimesNewRomanPS-BoldMT"/>
      <w:b/>
      <w:bCs/>
      <w:color w:val="000000"/>
      <w:sz w:val="24"/>
      <w:szCs w:val="24"/>
    </w:rPr>
  </w:style>
  <w:style w:type="paragraph" w:customStyle="1" w:styleId="18">
    <w:name w:val="CHUONG"/>
    <w:basedOn w:val="1"/>
    <w:next w:val="1"/>
    <w:qFormat/>
    <w:uiPriority w:val="0"/>
    <w:pPr>
      <w:ind w:left="1452" w:right="2171"/>
      <w:jc w:val="center"/>
      <w:outlineLvl w:val="1"/>
    </w:pPr>
    <w:rPr>
      <w:rFonts w:ascii="Times New Roman" w:hAnsi="Times New Roman"/>
      <w:b/>
      <w:bCs/>
      <w:sz w:val="32"/>
      <w:szCs w:val="32"/>
      <w:lang w:val="en-US"/>
    </w:rPr>
  </w:style>
  <w:style w:type="paragraph" w:customStyle="1" w:styleId="19">
    <w:name w:val="NỘI DUNG"/>
    <w:basedOn w:val="1"/>
    <w:qFormat/>
    <w:uiPriority w:val="0"/>
    <w:pPr>
      <w:spacing w:line="360" w:lineRule="auto"/>
    </w:pPr>
    <w:rPr>
      <w:rFonts w:ascii="Times New Roman" w:hAnsi="Times New Roman" w:eastAsia="Times New Roman"/>
      <w:sz w:val="26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iYe6WT3SOtqtZk128t7hQythgTw==">AMUW2mUrRVm7EqplXOX2IX5vRjIvi8xq8njKH+cWRLchnhwd2Y3QTTb/QJEvnCKF7h/wke7f1nryeyTe1QGhS44v1haiPSH7OWeEDHTaxsiBMQgzYVec4yK8GC7kXDiCMZk+qu4MH9JG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5</Pages>
  <Words>902</Words>
  <Characters>5142</Characters>
  <Lines>42</Lines>
  <Paragraphs>12</Paragraphs>
  <TotalTime>22</TotalTime>
  <ScaleCrop>false</ScaleCrop>
  <LinksUpToDate>false</LinksUpToDate>
  <CharactersWithSpaces>6032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12T23:51:00Z</dcterms:created>
  <dc:creator>Thanh Doan Xuan (FE FPTU HCM)</dc:creator>
  <cp:lastModifiedBy>Trang Phương</cp:lastModifiedBy>
  <dcterms:modified xsi:type="dcterms:W3CDTF">2023-12-13T02:15:0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F03CE7A0AD3A444D979684576E892ED9_12</vt:lpwstr>
  </property>
</Properties>
</file>